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343571c15b2ab4e753b82969324fb20fc857145"/>
    <w:p>
      <w:pPr>
        <w:pStyle w:val="Heading1"/>
      </w:pPr>
      <w:r>
        <w:t xml:space="preserve">Cover Letter for Film Director Position in Russia Saint Petersburg</w:t>
      </w:r>
    </w:p>
    <w:p>
      <w:pPr>
        <w:pStyle w:val="FirstParagraph"/>
      </w:pPr>
      <w:r>
        <w:t xml:space="preserve">Dear [Hiring Manager's Name],</w:t>
      </w:r>
    </w:p>
    <w:p>
      <w:pPr>
        <w:pStyle w:val="BodyText"/>
      </w:pPr>
      <w:r>
        <w:t xml:space="preserve">As a seasoned film director with over a decade of experience in shaping cinematic narratives, I am writing to express my enthusiasm for the Film Director position at [Company/Organization Name] in Russia Saint Petersburg. This opportunity aligns perfectly with my professional aspirations and my deep-seated passion for storytelling through the lens of film. With a career rooted in both international and regional projects, I bring a unique perspective that bridges global cinematic techniques with the rich cultural heritage of Russia, particularly Saint Petersburg—a city that has long been a beacon of artistic innovation.</w:t>
      </w:r>
    </w:p>
    <w:p>
      <w:pPr>
        <w:pStyle w:val="BodyText"/>
      </w:pPr>
      <w:r>
        <w:t xml:space="preserve">My journey as a Film Director has been defined by an unwavering commitment to authenticity, creativity, and collaboration. Over the years, I have directed over 20 feature films and short projects across diverse genres, from historical dramas to contemporary social commentaries. My work has been showcased at prestigious film festivals such as Cannes, Venice, and Berlinale, where I received critical acclaim for my ability to blend technical mastery with emotional depth. However, it is the stories that resonate with local cultures and histories that have always held a special place in my heart—stories like those of Russia Saint Petersburg, a city where art and history intertwine seamlessly.</w:t>
      </w:r>
    </w:p>
    <w:p>
      <w:pPr>
        <w:pStyle w:val="BodyText"/>
      </w:pPr>
      <w:r>
        <w:t xml:space="preserve">What sets me apart as a Film Director is my ability to immerse myself in the cultural and historical fabric of the locations I work in. In Saint Petersburg, for instance, the city’s architectural grandeur, its storied past as a center of Russian literature and art, and its vibrant contemporary film scene offer an unparalleled canvas for cinematic exploration. My recent project, *“Echoes of the Neva,”* was inspired by the city’s imperial legacy and its transformation over time. This film not only garnered acclaim for its visual storytelling but also highlighted the importance of preserving cultural narratives through cinema—a mission I am eager to pursue further in Saint Petersburg.</w:t>
      </w:r>
    </w:p>
    <w:p>
      <w:pPr>
        <w:pStyle w:val="BodyText"/>
      </w:pPr>
      <w:r>
        <w:t xml:space="preserve">As a Film Director, I have consistently prioritized collaboration with local talent, including actors, cinematographers, and production designers. In Russia Saint Petersburg, where the film industry is experiencing a renaissance fueled by both state support and independent creativity, I believe my expertise in fostering creative partnerships will be invaluable. My ability to navigate the complexities of large-scale productions while maintaining an intimate connection with the story’s essence has been instrumental in delivering projects that resonate with both critics and audiences alike.</w:t>
      </w:r>
    </w:p>
    <w:p>
      <w:pPr>
        <w:pStyle w:val="BodyText"/>
      </w:pPr>
      <w:r>
        <w:t xml:space="preserve">One of my proudest achievements as a Film Director is the development of *“The White Nights Project,”* a series of short films shot in Saint Petersburg that explored themes of identity, memory, and resilience. This initiative not only provided a platform for emerging filmmakers but also showcased the city’s unique visual language. The project received funding from the Russian Federation’s Ministry of Culture and was later exhibited at the St. Petersburg International Film Festival, where it sparked meaningful conversations about the role of cinema in preserving cultural heritage.</w:t>
      </w:r>
    </w:p>
    <w:p>
      <w:pPr>
        <w:pStyle w:val="BodyText"/>
      </w:pPr>
      <w:r>
        <w:t xml:space="preserve">What excites me most about this opportunity is the chance to contribute to Saint Petersburg’s evolving film landscape. As a city that has historically been a crucible for artistic experimentation, Saint Petersburg offers an ideal environment for pushing creative boundaries. I am particularly interested in exploring themes such as urban transformation, post-Soviet identity, and the interplay between tradition and modernity—topics that are deeply relevant to both the city and its global audience. My vision as a Film Director is to create works that not only entertain but also provoke thought, foster dialogue, and celebrate the human experience.</w:t>
      </w:r>
    </w:p>
    <w:p>
      <w:pPr>
        <w:pStyle w:val="BodyText"/>
      </w:pPr>
      <w:r>
        <w:t xml:space="preserve">In addition to my technical skills in directing, I possess a strong understanding of film production, from pre-production planning to post-production editing. I am proficient in using industry-standard software such as Adobe Premiere Pro and DaVinci Resolve, and I have a proven track record of managing budgets, timelines, and crews efficiently. My collaborative approach ensures that every team member feels valued and motivated to deliver their best work. This is especially crucial in a dynamic environment like Saint Petersburg, where the intersection of tradition and innovation requires a balance of creativity and pragmatism.</w:t>
      </w:r>
    </w:p>
    <w:p>
      <w:pPr>
        <w:pStyle w:val="BodyText"/>
      </w:pPr>
      <w:r>
        <w:t xml:space="preserve">I am also deeply committed to mentoring the next generation of filmmakers. As a Film Director, I have led workshops and masterclasses in Moscow and St. Petersburg, sharing my knowledge with aspiring directors, writers, and cinematographers. This passion for education aligns with the goals of [Company/Organization Name], as I believe that fostering local talent is essential to sustaining the city’s cinematic legacy. Together, we can create a pipeline of storytellers who will continue to elevate Saint Petersburg’s voice on the global stage.</w:t>
      </w:r>
    </w:p>
    <w:p>
      <w:pPr>
        <w:pStyle w:val="BodyText"/>
      </w:pPr>
      <w:r>
        <w:t xml:space="preserve">Finally, I would like to emphasize my cultural sensitivity and adaptability. Having worked in multiple countries, I have learned to appreciate the nuances of different storytelling traditions while maintaining a distinct directorial voice. In Russia Saint Petersburg, where cinema is both an art form and a reflection of societal values, I am confident that my approach will resonate with the community and contribute to meaningful artistic outcomes.</w:t>
      </w:r>
    </w:p>
    <w:p>
      <w:pPr>
        <w:pStyle w:val="BodyText"/>
      </w:pPr>
      <w:r>
        <w:t xml:space="preserve">I would be honored to bring my expertise, passion, and vision to [Company/Organization Name] and to collaborate with a team that shares my dedication to excellence in filmmaking. Thank you for considering my application. I look forward to the possibility of discussing how I can contribute to the continued growth and success of Saint Petersburg’s film industry.</w:t>
      </w:r>
    </w:p>
    <w:p>
      <w:pPr>
        <w:pStyle w:val="BodyText"/>
      </w:pPr>
      <w:r>
        <w:t xml:space="preserve">Sincerely,</w:t>
      </w:r>
    </w:p>
    <w:p>
      <w:pPr>
        <w:pStyle w:val="BodyText"/>
      </w:pPr>
      <w:r>
        <w:t xml:space="preserve">[Your Full Name]</w:t>
      </w:r>
      <w:r>
        <w:br/>
      </w:r>
      <w:r>
        <w:t xml:space="preserve">[Your Contact Information]</w:t>
      </w:r>
      <w:r>
        <w:br/>
      </w:r>
      <w:r>
        <w:t xml:space="preserve">[Websit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7:11:14Z</dcterms:created>
  <dcterms:modified xsi:type="dcterms:W3CDTF">2026-07-24T17:11:14Z</dcterms:modified>
</cp:coreProperties>
</file>

<file path=docProps/custom.xml><?xml version="1.0" encoding="utf-8"?>
<Properties xmlns="http://schemas.openxmlformats.org/officeDocument/2006/custom-properties" xmlns:vt="http://schemas.openxmlformats.org/officeDocument/2006/docPropsVTypes"/>
</file>